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lmaty,</w:t>
      </w:r>
      <w:r>
        <w:t xml:space="preserve"> </w:t>
      </w:r>
      <w:r>
        <w:t xml:space="preserve">Kazakhstan</w:t>
      </w:r>
    </w:p>
    <w:bookmarkStart w:id="34" w:name="electronics-engineer-resume"/>
    <w:p>
      <w:pPr>
        <w:pStyle w:val="Heading1"/>
      </w:pPr>
      <w:r>
        <w:t xml:space="preserve">Electronics Engineer Resume</w:t>
      </w:r>
    </w:p>
    <w:p>
      <w:pPr>
        <w:pStyle w:val="FirstParagraph"/>
      </w:pPr>
      <w:r>
        <w:t xml:space="preserve">Almaty, Kazakhstan | Professional Electronics Engine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optimizing electronic systems for industrial, commercial, and consumer applications. Proficient in circuit design, embedded systems, PCB layout, and signal processing. Committed to delivering high-quality solutions tailored to the unique needs of Kazakhstan’s growing technology sector in Almaty. Proven track record of collaborating with cross-functional teams to meet project deadlines while adhering to strict industry standards. Aiming to contribute expertise and passion for electronics engineering in the dynamic environment of Almaty, Kazakhsta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Analog and digital circuit design using tools like Altium Designer, Cadence, and Prote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Proficient in programming microcontrollers (Arduino, STM32) and developing firmware for IoT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B Layout:</w:t>
      </w:r>
      <w:r>
        <w:t xml:space="preserve"> </w:t>
      </w:r>
      <w:r>
        <w:t xml:space="preserve">Experienced in designing and validating PCBs with a focus on signal integrity and thermal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Expertise in integrating sensors (temperature, pressure, motion) and actuation systems for industrial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l Processing:</w:t>
      </w:r>
      <w:r>
        <w:t xml:space="preserve"> </w:t>
      </w:r>
      <w:r>
        <w:t xml:space="preserve">Skilled in using MATLAB, Python, and LabVIEW for data acquisition and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Familiar with RS-232, I²C, SPI, CAN bus, and wireless protocols (Bluetooth, Zigbe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Debugging:</w:t>
      </w:r>
      <w:r>
        <w:t xml:space="preserve"> </w:t>
      </w:r>
      <w:r>
        <w:t xml:space="preserve">Adept at using oscilloscopes, multimeters, and logic analyzers for fault diagno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 Market Knowledge:</w:t>
      </w:r>
      <w:r>
        <w:t xml:space="preserve"> </w:t>
      </w:r>
      <w:r>
        <w:t xml:space="preserve">Understands the technical requirements of Kazakhstan’s industries, including energy, agriculture, and transportation sector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Kazakhstan Tech Solutions, Almaty, Kazakhstan | 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ustom electronic modules for renewable energy systems, supporting Kazakhstan’s push toward sustainable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optimize production processes for PCBs and embedded systems, reducing costs by 15%.</w:t>
      </w:r>
    </w:p>
    <w:p>
      <w:pPr>
        <w:numPr>
          <w:ilvl w:val="0"/>
          <w:numId w:val="1002"/>
        </w:numPr>
        <w:pStyle w:val="Compact"/>
      </w:pPr>
      <w:r>
        <w:t xml:space="preserve">Implemented IoT-based monitoring solutions for industrial equipment in Almaty’s manufacturing plants, improving operational efficiency by 20%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tributed to technical documentation aligned with international standards (IEC, IEEE)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Kazakh Electronics Ltd., Almaty, Kazakhstan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and tested analog and digital circuits for communication devices used in Kazakhstan’s rural connectivity projects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Almaty to develop prototypes for smart agriculture systems, focusing on soil monitoring and automation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lectronic components, reducing product returns by 12% through improved quality control measures.</w:t>
      </w:r>
    </w:p>
    <w:bookmarkEnd w:id="24"/>
    <w:bookmarkStart w:id="25" w:name="internship-electronics-engineer"/>
    <w:p>
      <w:pPr>
        <w:pStyle w:val="Heading3"/>
      </w:pPr>
      <w:r>
        <w:t xml:space="preserve">Internship: Electronics Engineer</w:t>
      </w:r>
    </w:p>
    <w:p>
      <w:pPr>
        <w:pStyle w:val="FirstParagraph"/>
      </w:pPr>
      <w:r>
        <w:rPr>
          <w:iCs/>
          <w:i/>
        </w:rPr>
        <w:t xml:space="preserve">Kazakhstan National Research University, Almaty 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ow-cost weather station for agricultural use, deployed across rural regions of Kazakhstan.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signal processing techniques for satellite communication systems, enhancing data transmission reliabil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7b95d8729012f59fd715cc6ccfd4ef5013598cc"/>
    <w:p>
      <w:pPr>
        <w:pStyle w:val="Heading3"/>
      </w:pPr>
      <w: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Kazakh-British Technical University, Almaty, Kazakhstan | [Year]</w:t>
      </w:r>
    </w:p>
    <w:p>
      <w:pPr>
        <w:pStyle w:val="BodyText"/>
      </w:pPr>
      <w:r>
        <w:t xml:space="preserve">Relevant coursework: Digital Electronics, Microprocessor Systems, Communication Engineering. Graduated with honors.</w:t>
      </w:r>
    </w:p>
    <w:bookmarkEnd w:id="27"/>
    <w:bookmarkStart w:id="28" w:name="Xcb8ac6a68ca140fd442b2ba4ca42e15e0258e73"/>
    <w:p>
      <w:pPr>
        <w:pStyle w:val="Heading3"/>
      </w:pPr>
      <w:r>
        <w:t xml:space="preserve">Master of Science in Electrical and Electronic Engineering</w:t>
      </w:r>
    </w:p>
    <w:p>
      <w:pPr>
        <w:pStyle w:val="FirstParagraph"/>
      </w:pPr>
      <w:r>
        <w:rPr>
          <w:iCs/>
          <w:i/>
        </w:rPr>
        <w:t xml:space="preserve">Kazakhstan Institute of Management, Economics and Strategic Research (KIMEP), Almaty | [Year]</w:t>
      </w:r>
    </w:p>
    <w:p>
      <w:pPr>
        <w:pStyle w:val="BodyText"/>
      </w:pPr>
      <w:r>
        <w:t xml:space="preserve">Specialized in Advanced Circuit Design and Wireless Communication Systems. Thesis: "Optimizing IoT Networks for Remote Areas in Kazakhstan."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H (Certified Ethical Hacker):</w:t>
      </w:r>
      <w:r>
        <w:t xml:space="preserve"> </w:t>
      </w:r>
      <w:r>
        <w:t xml:space="preserve">Focus on securing embedded systems and IoT devices in Kazakhstan’s growing tech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Tools Certification:</w:t>
      </w:r>
      <w:r>
        <w:t xml:space="preserve"> </w:t>
      </w:r>
      <w:r>
        <w:t xml:space="preserve">Altium Designer and PCB Layout, awarded by [Institution], Alma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:</w:t>
      </w:r>
      <w:r>
        <w:t xml:space="preserve"> </w:t>
      </w:r>
      <w:r>
        <w:t xml:space="preserve">Certified to lead electronics projects efficiently in multinational environments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Grid System for Almaty:</w:t>
      </w:r>
      <w:r>
        <w:t xml:space="preserve"> </w:t>
      </w:r>
      <w:r>
        <w:t xml:space="preserve">Designed energy-efficient control units that reduced power loss by 8% in pilot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ed Greenhouse Monitoring:</w:t>
      </w:r>
      <w:r>
        <w:t xml:space="preserve"> </w:t>
      </w:r>
      <w:r>
        <w:t xml:space="preserve">Developed a low-cost sensor network for agricultural use, adopted by 10+ farms in Kazakhst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zakh Innovation Award – Electronics Category (2023):</w:t>
      </w:r>
      <w:r>
        <w:t xml:space="preserve"> </w:t>
      </w:r>
      <w:r>
        <w:t xml:space="preserve">Recognized for contributions to the development of affordable communication solutions in rural regions.</w:t>
      </w:r>
    </w:p>
    <w:bookmarkEnd w:id="31"/>
    <w:bookmarkStart w:id="32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Kazakh, Russi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creating user manuals and technical reports for international cl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Proven ability to work with teams across Kazakhstan and glob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complex electronics issues under tight deadlin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onics Engineer - Almaty, Kazakhstan</dc:title>
  <dc:creator/>
  <dc:language>en</dc:language>
  <cp:keywords/>
  <dcterms:created xsi:type="dcterms:W3CDTF">2026-07-15T00:59:35Z</dcterms:created>
  <dcterms:modified xsi:type="dcterms:W3CDTF">2026-07-15T0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